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5680B6" w14:textId="6225BCA1" w:rsidR="002C35AF" w:rsidRPr="009A5AE8" w:rsidRDefault="00493CF9" w:rsidP="0052715F">
      <w:pPr>
        <w:ind w:right="1"/>
        <w:rPr>
          <w:rFonts w:eastAsiaTheme="minorHAnsi"/>
          <w:color w:val="00403D"/>
          <w:sz w:val="48"/>
          <w:szCs w:val="48"/>
          <w:lang w:val="en-GB" w:eastAsia="en-US"/>
        </w:rPr>
      </w:pPr>
      <w:r w:rsidRPr="009A5AE8">
        <w:rPr>
          <w:rFonts w:eastAsiaTheme="minorHAnsi"/>
          <w:color w:val="00403D"/>
          <w:sz w:val="48"/>
          <w:szCs w:val="48"/>
          <w:lang w:val="en-GB" w:eastAsia="en-US"/>
        </w:rPr>
        <w:t xml:space="preserve">RESPONSE TO </w:t>
      </w:r>
      <w:r w:rsidR="004B1474" w:rsidRPr="009A5AE8">
        <w:rPr>
          <w:rFonts w:eastAsiaTheme="minorHAnsi"/>
          <w:color w:val="00403D"/>
          <w:sz w:val="48"/>
          <w:szCs w:val="48"/>
          <w:lang w:val="en-GB" w:eastAsia="en-US"/>
        </w:rPr>
        <w:t xml:space="preserve">BBFAW </w:t>
      </w:r>
      <w:r w:rsidR="002C35AF" w:rsidRPr="009A5AE8">
        <w:rPr>
          <w:rFonts w:eastAsiaTheme="minorHAnsi"/>
          <w:color w:val="00403D"/>
          <w:sz w:val="48"/>
          <w:szCs w:val="48"/>
          <w:lang w:val="en-GB" w:eastAsia="en-US"/>
        </w:rPr>
        <w:t xml:space="preserve">CONSULTATION </w:t>
      </w:r>
      <w:r w:rsidR="00D83BBC" w:rsidRPr="009A5AE8">
        <w:rPr>
          <w:rFonts w:eastAsiaTheme="minorHAnsi"/>
          <w:color w:val="00403D"/>
          <w:sz w:val="48"/>
          <w:szCs w:val="48"/>
          <w:lang w:val="en-GB" w:eastAsia="en-US"/>
        </w:rPr>
        <w:t>202</w:t>
      </w:r>
      <w:r w:rsidR="00FA6AA7" w:rsidRPr="009A5AE8">
        <w:rPr>
          <w:rFonts w:eastAsiaTheme="minorHAnsi"/>
          <w:color w:val="00403D"/>
          <w:sz w:val="48"/>
          <w:szCs w:val="48"/>
          <w:lang w:val="en-GB" w:eastAsia="en-US"/>
        </w:rPr>
        <w:t>4</w:t>
      </w:r>
      <w:r w:rsidR="00D83BBC" w:rsidRPr="009A5AE8">
        <w:rPr>
          <w:rFonts w:eastAsiaTheme="minorHAnsi"/>
          <w:color w:val="00403D"/>
          <w:sz w:val="48"/>
          <w:szCs w:val="48"/>
          <w:lang w:val="en-GB" w:eastAsia="en-US"/>
        </w:rPr>
        <w:t xml:space="preserve"> </w:t>
      </w:r>
    </w:p>
    <w:p w14:paraId="405775CB" w14:textId="51FDB341" w:rsidR="0039207C" w:rsidRPr="00BE058A" w:rsidRDefault="0039207C" w:rsidP="0039207C">
      <w:pPr>
        <w:spacing w:before="240" w:after="160" w:line="259" w:lineRule="auto"/>
        <w:ind w:right="662"/>
        <w:rPr>
          <w:rFonts w:eastAsia="Effra Light"/>
          <w:color w:val="006B66"/>
          <w:sz w:val="32"/>
          <w:szCs w:val="32"/>
          <w:lang w:val="en-GB" w:eastAsia="en-GB" w:bidi="en-GB"/>
        </w:rPr>
      </w:pPr>
      <w:r w:rsidRPr="00BE058A">
        <w:rPr>
          <w:rFonts w:eastAsia="Effra Light"/>
          <w:color w:val="006B66"/>
          <w:sz w:val="32"/>
          <w:szCs w:val="32"/>
          <w:lang w:val="en-GB" w:eastAsia="en-GB" w:bidi="en-GB"/>
        </w:rPr>
        <w:t xml:space="preserve">Dates for </w:t>
      </w:r>
      <w:r w:rsidR="003D1EE1" w:rsidRPr="00BE058A">
        <w:rPr>
          <w:rFonts w:eastAsia="Effra Light"/>
          <w:color w:val="006B66"/>
          <w:sz w:val="32"/>
          <w:szCs w:val="32"/>
          <w:lang w:val="en-GB" w:eastAsia="en-GB" w:bidi="en-GB"/>
        </w:rPr>
        <w:t>F</w:t>
      </w:r>
      <w:r w:rsidRPr="00BE058A">
        <w:rPr>
          <w:rFonts w:eastAsia="Effra Light"/>
          <w:color w:val="006B66"/>
          <w:sz w:val="32"/>
          <w:szCs w:val="32"/>
          <w:lang w:val="en-GB" w:eastAsia="en-GB" w:bidi="en-GB"/>
        </w:rPr>
        <w:t>eedback</w:t>
      </w:r>
    </w:p>
    <w:p w14:paraId="1D663BC0" w14:textId="6801E663" w:rsidR="0039207C" w:rsidRPr="00BE058A" w:rsidRDefault="0039207C" w:rsidP="0039207C">
      <w:pPr>
        <w:spacing w:before="120" w:line="259" w:lineRule="auto"/>
        <w:ind w:right="663"/>
        <w:rPr>
          <w:rFonts w:ascii="Arial" w:eastAsia="Effra Light" w:hAnsi="Arial" w:cs="Arial"/>
          <w:color w:val="231F20"/>
          <w:sz w:val="22"/>
          <w:szCs w:val="22"/>
          <w:lang w:val="en-GB" w:eastAsia="en-GB" w:bidi="en-GB"/>
        </w:rPr>
      </w:pPr>
      <w:r w:rsidRPr="00BE058A">
        <w:rPr>
          <w:rFonts w:ascii="Arial" w:eastAsia="Effra Light" w:hAnsi="Arial" w:cs="Arial"/>
          <w:color w:val="231F20"/>
          <w:sz w:val="22"/>
          <w:szCs w:val="22"/>
          <w:lang w:val="en-GB" w:eastAsia="en-GB" w:bidi="en-GB"/>
        </w:rPr>
        <w:t>The consultation will run from</w:t>
      </w:r>
      <w:r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 xml:space="preserve"> </w:t>
      </w:r>
      <w:r w:rsidR="3895E2D4"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>26</w:t>
      </w:r>
      <w:r w:rsidR="00FA6AA7" w:rsidRPr="00BE058A">
        <w:rPr>
          <w:rFonts w:ascii="Arial" w:eastAsia="Effra Light" w:hAnsi="Arial" w:cs="Arial"/>
          <w:b/>
          <w:bCs/>
          <w:color w:val="231F20"/>
          <w:sz w:val="22"/>
          <w:szCs w:val="22"/>
          <w:vertAlign w:val="superscript"/>
          <w:lang w:val="en-GB" w:eastAsia="en-GB" w:bidi="en-GB"/>
        </w:rPr>
        <w:t>th</w:t>
      </w:r>
      <w:r w:rsidR="00FA6AA7"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 xml:space="preserve"> June</w:t>
      </w:r>
      <w:r w:rsidR="00DD6163" w:rsidRPr="00BE058A">
        <w:rPr>
          <w:rFonts w:ascii="Arial" w:eastAsia="Effra Light" w:hAnsi="Arial" w:cs="Arial"/>
          <w:color w:val="231F20"/>
          <w:sz w:val="22"/>
          <w:szCs w:val="22"/>
          <w:lang w:val="en-GB" w:eastAsia="en-GB" w:bidi="en-GB"/>
        </w:rPr>
        <w:t xml:space="preserve"> </w:t>
      </w:r>
      <w:r w:rsidRPr="00BE058A">
        <w:rPr>
          <w:rFonts w:ascii="Arial" w:eastAsia="Effra Light" w:hAnsi="Arial" w:cs="Arial"/>
          <w:color w:val="231F20"/>
          <w:sz w:val="22"/>
          <w:szCs w:val="22"/>
          <w:lang w:val="en-GB" w:eastAsia="en-GB" w:bidi="en-GB"/>
        </w:rPr>
        <w:t>to</w:t>
      </w:r>
      <w:r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 xml:space="preserve"> </w:t>
      </w:r>
      <w:r w:rsidR="019C7027"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>17</w:t>
      </w:r>
      <w:r w:rsidR="00FA6AA7" w:rsidRPr="00BE058A">
        <w:rPr>
          <w:rFonts w:ascii="Arial" w:eastAsia="Effra Light" w:hAnsi="Arial" w:cs="Arial"/>
          <w:b/>
          <w:bCs/>
          <w:color w:val="231F20"/>
          <w:sz w:val="22"/>
          <w:szCs w:val="22"/>
          <w:vertAlign w:val="superscript"/>
          <w:lang w:val="en-GB" w:eastAsia="en-GB" w:bidi="en-GB"/>
        </w:rPr>
        <w:t>th</w:t>
      </w:r>
      <w:r w:rsidR="00FA6AA7"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 xml:space="preserve"> Ju</w:t>
      </w:r>
      <w:r w:rsidR="2B268BAF"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>ly</w:t>
      </w:r>
      <w:r w:rsidR="00FA6AA7"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 xml:space="preserve"> </w:t>
      </w:r>
      <w:r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>202</w:t>
      </w:r>
      <w:r w:rsidR="00FA6AA7"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GB" w:eastAsia="en-GB" w:bidi="en-GB"/>
        </w:rPr>
        <w:t>4</w:t>
      </w:r>
      <w:r w:rsidRPr="00BE058A">
        <w:rPr>
          <w:rFonts w:ascii="Arial" w:eastAsia="Effra Light" w:hAnsi="Arial" w:cs="Arial"/>
          <w:color w:val="231F20"/>
          <w:sz w:val="22"/>
          <w:szCs w:val="22"/>
          <w:lang w:val="en-GB" w:eastAsia="en-GB" w:bidi="en-GB"/>
        </w:rPr>
        <w:t>.</w:t>
      </w:r>
    </w:p>
    <w:p w14:paraId="635C7A1B" w14:textId="77777777" w:rsidR="0039207C" w:rsidRPr="00FD2FEB" w:rsidRDefault="0039207C" w:rsidP="0039207C">
      <w:pPr>
        <w:spacing w:line="259" w:lineRule="auto"/>
        <w:ind w:right="662"/>
        <w:rPr>
          <w:rFonts w:ascii="EffraLight" w:eastAsia="Effra Light" w:hAnsi="EffraLight" w:cs="Effra Light"/>
          <w:color w:val="231F20"/>
          <w:sz w:val="22"/>
          <w:szCs w:val="22"/>
          <w:lang w:val="en-GB" w:eastAsia="en-GB" w:bidi="en-GB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8222"/>
      </w:tblGrid>
      <w:tr w:rsidR="006E5114" w:rsidRPr="000B4CBF" w14:paraId="57B7C9F2" w14:textId="77777777" w:rsidTr="00CA0776">
        <w:trPr>
          <w:trHeight w:val="500"/>
        </w:trPr>
        <w:tc>
          <w:tcPr>
            <w:tcW w:w="1696" w:type="dxa"/>
            <w:shd w:val="clear" w:color="auto" w:fill="E4EEE2"/>
          </w:tcPr>
          <w:p w14:paraId="5FB19EAB" w14:textId="77777777" w:rsidR="006E5114" w:rsidRPr="00BE058A" w:rsidRDefault="006E5114" w:rsidP="00C919F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Name</w:t>
            </w:r>
          </w:p>
        </w:tc>
        <w:tc>
          <w:tcPr>
            <w:tcW w:w="8222" w:type="dxa"/>
          </w:tcPr>
          <w:p w14:paraId="3C20F730" w14:textId="77777777" w:rsidR="006E5114" w:rsidRPr="000B4CBF" w:rsidRDefault="006E5114" w:rsidP="00C919F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  <w:tr w:rsidR="006E5114" w:rsidRPr="000B4CBF" w14:paraId="01CBECED" w14:textId="77777777" w:rsidTr="00CA0776">
        <w:trPr>
          <w:trHeight w:val="500"/>
        </w:trPr>
        <w:tc>
          <w:tcPr>
            <w:tcW w:w="1696" w:type="dxa"/>
            <w:shd w:val="clear" w:color="auto" w:fill="E4EEE2"/>
          </w:tcPr>
          <w:p w14:paraId="40CB3D21" w14:textId="77777777" w:rsidR="006E5114" w:rsidRPr="00BE058A" w:rsidRDefault="006E5114" w:rsidP="00C919F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Role</w:t>
            </w:r>
          </w:p>
        </w:tc>
        <w:tc>
          <w:tcPr>
            <w:tcW w:w="8222" w:type="dxa"/>
          </w:tcPr>
          <w:p w14:paraId="4FF4EA43" w14:textId="77777777" w:rsidR="006E5114" w:rsidRPr="000B4CBF" w:rsidRDefault="006E5114" w:rsidP="00C919F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  <w:tr w:rsidR="006E5114" w:rsidRPr="000B4CBF" w14:paraId="33BAF3BE" w14:textId="77777777" w:rsidTr="00CA0776">
        <w:trPr>
          <w:trHeight w:val="500"/>
        </w:trPr>
        <w:tc>
          <w:tcPr>
            <w:tcW w:w="1696" w:type="dxa"/>
            <w:shd w:val="clear" w:color="auto" w:fill="E4EEE2"/>
          </w:tcPr>
          <w:p w14:paraId="074CF8BF" w14:textId="77777777" w:rsidR="006E5114" w:rsidRPr="00BE058A" w:rsidRDefault="006E5114" w:rsidP="00C919F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Organisation</w:t>
            </w:r>
          </w:p>
        </w:tc>
        <w:tc>
          <w:tcPr>
            <w:tcW w:w="8222" w:type="dxa"/>
          </w:tcPr>
          <w:p w14:paraId="2EEF7728" w14:textId="77777777" w:rsidR="006E5114" w:rsidRPr="000B4CBF" w:rsidRDefault="006E5114" w:rsidP="00C919F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  <w:tr w:rsidR="006E5114" w:rsidRPr="000B4CBF" w14:paraId="26ACC1A5" w14:textId="77777777" w:rsidTr="00CA0776">
        <w:tc>
          <w:tcPr>
            <w:tcW w:w="1696" w:type="dxa"/>
            <w:shd w:val="clear" w:color="auto" w:fill="E4EEE2"/>
          </w:tcPr>
          <w:p w14:paraId="55D2896C" w14:textId="7D63E158" w:rsidR="006E5114" w:rsidRPr="00BE058A" w:rsidRDefault="006E5114" w:rsidP="00FE210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Email address</w:t>
            </w:r>
          </w:p>
          <w:p w14:paraId="0A09E65B" w14:textId="58A1E4C7" w:rsidR="00FE2109" w:rsidRPr="00BE058A" w:rsidRDefault="00FE2109" w:rsidP="00FE210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22" w:type="dxa"/>
          </w:tcPr>
          <w:p w14:paraId="38D6E21A" w14:textId="77777777" w:rsidR="006E5114" w:rsidRPr="000B4CBF" w:rsidRDefault="006E5114" w:rsidP="00C919F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</w:tbl>
    <w:p w14:paraId="7134F361" w14:textId="77777777" w:rsidR="00270F6E" w:rsidRDefault="00270F6E" w:rsidP="001551B4">
      <w:pPr>
        <w:spacing w:before="240" w:after="160" w:line="259" w:lineRule="auto"/>
        <w:ind w:right="662"/>
        <w:rPr>
          <w:rFonts w:eastAsia="Effra Light"/>
          <w:color w:val="006B66"/>
          <w:sz w:val="32"/>
          <w:szCs w:val="32"/>
          <w:lang w:val="en-GB" w:eastAsia="en-GB" w:bidi="en-GB"/>
        </w:rPr>
      </w:pPr>
    </w:p>
    <w:p w14:paraId="02CCF479" w14:textId="3EEC8CB8" w:rsidR="00485857" w:rsidRPr="00BE058A" w:rsidRDefault="00485857" w:rsidP="001551B4">
      <w:pPr>
        <w:spacing w:before="240" w:after="160" w:line="259" w:lineRule="auto"/>
        <w:ind w:right="662"/>
        <w:rPr>
          <w:rFonts w:eastAsia="Effra Light"/>
          <w:color w:val="006B66"/>
          <w:sz w:val="32"/>
          <w:szCs w:val="32"/>
          <w:lang w:val="en-GB" w:eastAsia="en-GB" w:bidi="en-GB"/>
        </w:rPr>
      </w:pPr>
      <w:r w:rsidRPr="00BE058A">
        <w:rPr>
          <w:rFonts w:eastAsia="Effra Light"/>
          <w:color w:val="006B66"/>
          <w:sz w:val="32"/>
          <w:szCs w:val="32"/>
          <w:lang w:val="en-GB" w:eastAsia="en-GB" w:bidi="en-GB"/>
        </w:rPr>
        <w:t>Proposals for the 202</w:t>
      </w:r>
      <w:r w:rsidR="00FA6AA7" w:rsidRPr="00BE058A">
        <w:rPr>
          <w:rFonts w:eastAsia="Effra Light"/>
          <w:color w:val="006B66"/>
          <w:sz w:val="32"/>
          <w:szCs w:val="32"/>
          <w:lang w:val="en-GB" w:eastAsia="en-GB" w:bidi="en-GB"/>
        </w:rPr>
        <w:t>4</w:t>
      </w:r>
      <w:r w:rsidRPr="00BE058A">
        <w:rPr>
          <w:rFonts w:eastAsia="Effra Light"/>
          <w:color w:val="006B66"/>
          <w:sz w:val="32"/>
          <w:szCs w:val="32"/>
          <w:lang w:val="en-GB" w:eastAsia="en-GB" w:bidi="en-GB"/>
        </w:rPr>
        <w:t xml:space="preserve"> Benchmark</w:t>
      </w:r>
    </w:p>
    <w:p w14:paraId="4056633B" w14:textId="37492E7D" w:rsidR="0039207C" w:rsidRPr="00BE058A" w:rsidRDefault="0039207C" w:rsidP="0039207C">
      <w:pPr>
        <w:spacing w:before="120" w:line="259" w:lineRule="auto"/>
        <w:ind w:right="663"/>
        <w:rPr>
          <w:rFonts w:ascii="Arial" w:eastAsia="Effra Light" w:hAnsi="Arial" w:cs="Arial"/>
          <w:color w:val="231F20"/>
          <w:sz w:val="22"/>
          <w:szCs w:val="22"/>
          <w:lang w:val="en-GB" w:eastAsia="en-GB" w:bidi="en-GB"/>
        </w:rPr>
      </w:pPr>
      <w:r w:rsidRPr="00BE058A">
        <w:rPr>
          <w:rFonts w:ascii="Arial" w:eastAsia="Effra Light" w:hAnsi="Arial" w:cs="Arial"/>
          <w:b/>
          <w:bCs/>
          <w:color w:val="231F20"/>
          <w:sz w:val="22"/>
          <w:szCs w:val="22"/>
          <w:lang w:val="en-US" w:eastAsia="en-GB" w:bidi="en-GB"/>
        </w:rPr>
        <w:t xml:space="preserve">Please note: </w:t>
      </w:r>
      <w:r w:rsidRPr="00BE058A">
        <w:rPr>
          <w:rFonts w:ascii="Arial" w:eastAsia="Effra Light" w:hAnsi="Arial" w:cs="Arial"/>
          <w:color w:val="231F20"/>
          <w:sz w:val="22"/>
          <w:szCs w:val="22"/>
          <w:lang w:val="en-US" w:eastAsia="en-GB" w:bidi="en-GB"/>
        </w:rPr>
        <w:t>It is not necessary to respond to all questions; select those that are relevant</w:t>
      </w:r>
      <w:r w:rsidRPr="00BE058A">
        <w:rPr>
          <w:rFonts w:ascii="Arial" w:eastAsia="Effra Light" w:hAnsi="Arial" w:cs="Arial"/>
          <w:color w:val="231F20"/>
          <w:sz w:val="22"/>
          <w:szCs w:val="22"/>
          <w:lang w:val="en-GB" w:eastAsia="en-GB" w:bidi="en-GB"/>
        </w:rPr>
        <w:t>.</w:t>
      </w:r>
    </w:p>
    <w:p w14:paraId="06267077" w14:textId="77777777" w:rsidR="0039207C" w:rsidRPr="0039207C" w:rsidRDefault="0039207C" w:rsidP="0039207C">
      <w:pPr>
        <w:spacing w:line="259" w:lineRule="auto"/>
        <w:ind w:right="663"/>
        <w:rPr>
          <w:rFonts w:ascii="EffraLight" w:eastAsia="Effra Light" w:hAnsi="EffraLight" w:cs="Effra Light"/>
          <w:color w:val="231F20"/>
          <w:sz w:val="22"/>
          <w:szCs w:val="22"/>
          <w:lang w:val="en-GB" w:eastAsia="en-GB" w:bidi="en-GB"/>
        </w:rPr>
      </w:pPr>
    </w:p>
    <w:tbl>
      <w:tblPr>
        <w:tblStyle w:val="TableGrid"/>
        <w:tblW w:w="10196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5"/>
        <w:gridCol w:w="9701"/>
      </w:tblGrid>
      <w:tr w:rsidR="00CA3117" w:rsidRPr="00D13F82" w14:paraId="773F7A53" w14:textId="77777777" w:rsidTr="0E99123F">
        <w:tc>
          <w:tcPr>
            <w:tcW w:w="495" w:type="dxa"/>
            <w:shd w:val="clear" w:color="auto" w:fill="E4EEE2"/>
          </w:tcPr>
          <w:p w14:paraId="7A73721E" w14:textId="77777777" w:rsidR="00CA3117" w:rsidRPr="00BE058A" w:rsidRDefault="00CA3117" w:rsidP="00CA311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1.</w:t>
            </w:r>
          </w:p>
        </w:tc>
        <w:tc>
          <w:tcPr>
            <w:tcW w:w="9701" w:type="dxa"/>
            <w:shd w:val="clear" w:color="auto" w:fill="E4EEE2"/>
          </w:tcPr>
          <w:p w14:paraId="39EDEA3A" w14:textId="1CD4FC4D" w:rsidR="00493CF9" w:rsidRPr="00BE058A" w:rsidRDefault="00497CB5" w:rsidP="00CA3117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Do you agree with the changes to the companies to be included in the 2024 Benchmark?</w:t>
            </w:r>
          </w:p>
        </w:tc>
      </w:tr>
      <w:tr w:rsidR="00493CF9" w:rsidRPr="00D13F82" w14:paraId="25B9A36F" w14:textId="77777777" w:rsidTr="0E99123F">
        <w:trPr>
          <w:trHeight w:val="1502"/>
        </w:trPr>
        <w:tc>
          <w:tcPr>
            <w:tcW w:w="10196" w:type="dxa"/>
            <w:gridSpan w:val="2"/>
          </w:tcPr>
          <w:p w14:paraId="5944B863" w14:textId="77777777" w:rsidR="00493CF9" w:rsidRPr="00B72B98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3C62A015" w14:textId="77777777" w:rsidR="00493CF9" w:rsidRPr="00B72B98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2EA4119C" w14:textId="77777777" w:rsidR="00493CF9" w:rsidRPr="00B72B98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6705080F" w14:textId="77777777" w:rsidR="00493CF9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41925452" w14:textId="27905476" w:rsidR="00D10361" w:rsidRPr="00B72B98" w:rsidRDefault="00D10361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  <w:tr w:rsidR="00CA3117" w:rsidRPr="00D13F82" w14:paraId="720790BE" w14:textId="77777777" w:rsidTr="0E99123F">
        <w:tc>
          <w:tcPr>
            <w:tcW w:w="495" w:type="dxa"/>
            <w:shd w:val="clear" w:color="auto" w:fill="E4EEE2"/>
          </w:tcPr>
          <w:p w14:paraId="42E30BBE" w14:textId="2F76D7A9" w:rsidR="00CA3117" w:rsidRPr="00BE058A" w:rsidRDefault="005F2290" w:rsidP="00CA311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2</w:t>
            </w:r>
            <w:r w:rsidR="00CA3117" w:rsidRPr="00BE058A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  <w:tc>
          <w:tcPr>
            <w:tcW w:w="9701" w:type="dxa"/>
            <w:shd w:val="clear" w:color="auto" w:fill="E4EEE2"/>
          </w:tcPr>
          <w:p w14:paraId="1B464667" w14:textId="77777777" w:rsidR="00CA3117" w:rsidRPr="00BE058A" w:rsidRDefault="00CA3117" w:rsidP="00CA3117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Are there specific companies or regions that you think should be considered for future Benchmark iterations?</w:t>
            </w:r>
          </w:p>
        </w:tc>
      </w:tr>
      <w:tr w:rsidR="00493CF9" w:rsidRPr="00D13F82" w14:paraId="4119BE4D" w14:textId="77777777" w:rsidTr="0E99123F">
        <w:trPr>
          <w:trHeight w:val="1478"/>
        </w:trPr>
        <w:tc>
          <w:tcPr>
            <w:tcW w:w="10196" w:type="dxa"/>
            <w:gridSpan w:val="2"/>
          </w:tcPr>
          <w:p w14:paraId="2748B320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2B0C8DE5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1BAC57AB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3DAC0DEB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0C9EBF33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  <w:tr w:rsidR="00CA3117" w:rsidRPr="00D13F82" w14:paraId="74B7738A" w14:textId="77777777" w:rsidTr="0E99123F">
        <w:tc>
          <w:tcPr>
            <w:tcW w:w="495" w:type="dxa"/>
            <w:shd w:val="clear" w:color="auto" w:fill="E4EEE2"/>
          </w:tcPr>
          <w:p w14:paraId="13A66159" w14:textId="0B5E8679" w:rsidR="00CA3117" w:rsidRPr="00BE058A" w:rsidRDefault="005F2290" w:rsidP="00CA311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3</w:t>
            </w:r>
            <w:r w:rsidR="00CA3117" w:rsidRPr="00BE058A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  <w:tc>
          <w:tcPr>
            <w:tcW w:w="9701" w:type="dxa"/>
            <w:shd w:val="clear" w:color="auto" w:fill="E4EEE2"/>
          </w:tcPr>
          <w:p w14:paraId="70F150D8" w14:textId="1111A857" w:rsidR="00CA3117" w:rsidRPr="00BE058A" w:rsidRDefault="001863DE" w:rsidP="127C4970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Do you agree with the proposed inclusion of a question on breeds?</w:t>
            </w:r>
          </w:p>
        </w:tc>
      </w:tr>
      <w:tr w:rsidR="00493CF9" w:rsidRPr="00D13F82" w14:paraId="4184806C" w14:textId="77777777" w:rsidTr="0E99123F">
        <w:tc>
          <w:tcPr>
            <w:tcW w:w="10196" w:type="dxa"/>
            <w:gridSpan w:val="2"/>
          </w:tcPr>
          <w:p w14:paraId="3CD865C0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54C450E3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2039F5FF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6A9F075C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44F32EB9" w14:textId="77777777" w:rsidR="00493CF9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71EA3873" w14:textId="35241981" w:rsidR="000422A1" w:rsidRPr="000B4CBF" w:rsidRDefault="000422A1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  <w:tr w:rsidR="00CA3117" w:rsidRPr="00D13F82" w14:paraId="6D00465C" w14:textId="77777777" w:rsidTr="0E99123F">
        <w:tc>
          <w:tcPr>
            <w:tcW w:w="495" w:type="dxa"/>
            <w:shd w:val="clear" w:color="auto" w:fill="E4EEE2"/>
          </w:tcPr>
          <w:p w14:paraId="133F97C3" w14:textId="3BAEECFE" w:rsidR="00CA3117" w:rsidRPr="00BE058A" w:rsidRDefault="005F2290" w:rsidP="00CA311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4</w:t>
            </w:r>
            <w:r w:rsidR="00CA3117" w:rsidRPr="00BE058A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  <w:tc>
          <w:tcPr>
            <w:tcW w:w="9701" w:type="dxa"/>
            <w:shd w:val="clear" w:color="auto" w:fill="E4EEE2"/>
          </w:tcPr>
          <w:p w14:paraId="09ADD63B" w14:textId="1DE2E085" w:rsidR="00CA3117" w:rsidRPr="00BE058A" w:rsidRDefault="00003EF5" w:rsidP="127C4970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Do you agree with the species-specific requirements included within the question?</w:t>
            </w:r>
          </w:p>
        </w:tc>
      </w:tr>
      <w:tr w:rsidR="00493CF9" w:rsidRPr="00D13F82" w14:paraId="3579B88A" w14:textId="77777777" w:rsidTr="0E99123F">
        <w:trPr>
          <w:trHeight w:val="1678"/>
        </w:trPr>
        <w:tc>
          <w:tcPr>
            <w:tcW w:w="10196" w:type="dxa"/>
            <w:gridSpan w:val="2"/>
          </w:tcPr>
          <w:p w14:paraId="3E9828B7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6E5EC088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440D0942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4328F986" w14:textId="006D72EE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  <w:p w14:paraId="1CEFC588" w14:textId="77777777" w:rsidR="00493CF9" w:rsidRPr="000B4CBF" w:rsidRDefault="00493CF9" w:rsidP="00CA3117">
            <w:pPr>
              <w:rPr>
                <w:rFonts w:ascii="EffraLight" w:hAnsi="EffraLight"/>
                <w:sz w:val="22"/>
                <w:szCs w:val="22"/>
                <w:lang w:val="en-GB"/>
              </w:rPr>
            </w:pPr>
          </w:p>
        </w:tc>
      </w:tr>
      <w:tr w:rsidR="009717A0" w:rsidRPr="00D13F82" w14:paraId="74260591" w14:textId="77777777" w:rsidTr="0E99123F">
        <w:tc>
          <w:tcPr>
            <w:tcW w:w="495" w:type="dxa"/>
            <w:shd w:val="clear" w:color="auto" w:fill="E4EEE2"/>
          </w:tcPr>
          <w:p w14:paraId="15932B6D" w14:textId="204133D0" w:rsidR="009717A0" w:rsidRPr="00BE058A" w:rsidRDefault="005F2290" w:rsidP="00C919F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0" w:name="_Hlk70418949"/>
            <w:bookmarkStart w:id="1" w:name="_Hlk43211882"/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5</w:t>
            </w:r>
            <w:r w:rsidR="009717A0" w:rsidRPr="00BE058A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  <w:tc>
          <w:tcPr>
            <w:tcW w:w="9701" w:type="dxa"/>
            <w:shd w:val="clear" w:color="auto" w:fill="E4EEE2"/>
          </w:tcPr>
          <w:p w14:paraId="49F5C226" w14:textId="5E7BE381" w:rsidR="005F2290" w:rsidRPr="00BE058A" w:rsidRDefault="009A315F" w:rsidP="127C4970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E058A">
              <w:rPr>
                <w:rFonts w:ascii="Arial" w:hAnsi="Arial" w:cs="Arial"/>
                <w:sz w:val="22"/>
                <w:szCs w:val="22"/>
                <w:lang w:val="en-GB"/>
              </w:rPr>
              <w:t>Do you have any wider reflections on how the Benchmark might be developed over time?</w:t>
            </w:r>
          </w:p>
        </w:tc>
      </w:tr>
      <w:tr w:rsidR="009717A0" w:rsidRPr="00D13F82" w14:paraId="2F09CF91" w14:textId="77777777" w:rsidTr="0E99123F">
        <w:trPr>
          <w:trHeight w:val="1770"/>
        </w:trPr>
        <w:tc>
          <w:tcPr>
            <w:tcW w:w="10196" w:type="dxa"/>
            <w:gridSpan w:val="2"/>
          </w:tcPr>
          <w:p w14:paraId="1764F5D8" w14:textId="77777777" w:rsidR="009717A0" w:rsidRPr="000B4CBF" w:rsidRDefault="009717A0" w:rsidP="00D10361">
            <w:pPr>
              <w:jc w:val="both"/>
              <w:rPr>
                <w:rFonts w:ascii="EffraLight" w:hAnsi="EffraLight"/>
                <w:sz w:val="22"/>
                <w:szCs w:val="22"/>
                <w:highlight w:val="yellow"/>
                <w:lang w:val="en-GB"/>
              </w:rPr>
            </w:pPr>
          </w:p>
          <w:p w14:paraId="608B996F" w14:textId="77777777" w:rsidR="009717A0" w:rsidRPr="000B4CBF" w:rsidRDefault="009717A0" w:rsidP="00D10361">
            <w:pPr>
              <w:jc w:val="both"/>
              <w:rPr>
                <w:rFonts w:ascii="EffraLight" w:hAnsi="EffraLight"/>
                <w:sz w:val="22"/>
                <w:szCs w:val="22"/>
                <w:highlight w:val="yellow"/>
                <w:lang w:val="en-GB"/>
              </w:rPr>
            </w:pPr>
          </w:p>
          <w:p w14:paraId="13FCC152" w14:textId="77777777" w:rsidR="009717A0" w:rsidRDefault="009717A0" w:rsidP="00D10361">
            <w:pPr>
              <w:jc w:val="both"/>
              <w:rPr>
                <w:rFonts w:ascii="EffraLight" w:hAnsi="EffraLight"/>
                <w:sz w:val="22"/>
                <w:szCs w:val="22"/>
                <w:highlight w:val="yellow"/>
                <w:lang w:val="en-GB"/>
              </w:rPr>
            </w:pPr>
          </w:p>
          <w:p w14:paraId="63AAA56F" w14:textId="77777777" w:rsidR="00D10361" w:rsidRDefault="00D10361" w:rsidP="00D10361">
            <w:pPr>
              <w:jc w:val="both"/>
              <w:rPr>
                <w:rFonts w:ascii="EffraLight" w:hAnsi="EffraLight"/>
                <w:sz w:val="22"/>
                <w:szCs w:val="22"/>
                <w:highlight w:val="yellow"/>
                <w:lang w:val="en-GB"/>
              </w:rPr>
            </w:pPr>
          </w:p>
          <w:p w14:paraId="1AAE629D" w14:textId="27855957" w:rsidR="000422A1" w:rsidRPr="000B4CBF" w:rsidRDefault="000422A1" w:rsidP="00D10361">
            <w:pPr>
              <w:jc w:val="both"/>
              <w:rPr>
                <w:rFonts w:ascii="EffraLight" w:hAnsi="EffraLight"/>
                <w:sz w:val="22"/>
                <w:szCs w:val="22"/>
                <w:highlight w:val="yellow"/>
                <w:lang w:val="en-GB"/>
              </w:rPr>
            </w:pPr>
          </w:p>
        </w:tc>
      </w:tr>
      <w:bookmarkEnd w:id="0"/>
      <w:bookmarkEnd w:id="1"/>
    </w:tbl>
    <w:p w14:paraId="393B268A" w14:textId="77777777" w:rsidR="00FB5E7D" w:rsidRPr="000B4CBF" w:rsidRDefault="00FB5E7D" w:rsidP="00CA3117">
      <w:pPr>
        <w:rPr>
          <w:rFonts w:ascii="EffraLight" w:hAnsi="EffraLight"/>
          <w:sz w:val="22"/>
          <w:szCs w:val="22"/>
          <w:lang w:val="en-GB"/>
        </w:rPr>
      </w:pPr>
    </w:p>
    <w:p w14:paraId="0ACA2A70" w14:textId="04F38394" w:rsidR="002C35AF" w:rsidRPr="00BE058A" w:rsidRDefault="0062564B" w:rsidP="00CA3117">
      <w:pPr>
        <w:rPr>
          <w:rFonts w:ascii="Arial" w:hAnsi="Arial" w:cs="Arial"/>
          <w:sz w:val="22"/>
          <w:szCs w:val="22"/>
          <w:lang w:val="en-GB"/>
        </w:rPr>
      </w:pPr>
      <w:r w:rsidRPr="00BE058A">
        <w:rPr>
          <w:rFonts w:ascii="Arial" w:hAnsi="Arial" w:cs="Arial"/>
          <w:sz w:val="22"/>
          <w:szCs w:val="22"/>
          <w:lang w:val="en-GB"/>
        </w:rPr>
        <w:t>Thank you for taking the time to respond. Please send your comments to</w:t>
      </w:r>
      <w:r w:rsidR="006A55CC" w:rsidRPr="00BE058A">
        <w:rPr>
          <w:rFonts w:ascii="Arial" w:hAnsi="Arial" w:cs="Arial"/>
          <w:sz w:val="22"/>
          <w:szCs w:val="22"/>
          <w:lang w:val="en-GB"/>
        </w:rPr>
        <w:t xml:space="preserve"> </w:t>
      </w:r>
      <w:r w:rsidRPr="00BE058A">
        <w:rPr>
          <w:rFonts w:ascii="Arial" w:hAnsi="Arial" w:cs="Arial"/>
          <w:sz w:val="22"/>
          <w:szCs w:val="22"/>
          <w:lang w:val="en-GB"/>
        </w:rPr>
        <w:t>the BBFAW S</w:t>
      </w:r>
      <w:r w:rsidR="006A55CC" w:rsidRPr="00BE058A">
        <w:rPr>
          <w:rFonts w:ascii="Arial" w:hAnsi="Arial" w:cs="Arial"/>
          <w:sz w:val="22"/>
          <w:szCs w:val="22"/>
          <w:lang w:val="en-GB"/>
        </w:rPr>
        <w:t>ecretariat:</w:t>
      </w:r>
      <w:r w:rsidRPr="00BE058A">
        <w:rPr>
          <w:rFonts w:ascii="Arial" w:hAnsi="Arial" w:cs="Arial"/>
          <w:sz w:val="22"/>
          <w:szCs w:val="22"/>
          <w:lang w:val="en-GB"/>
        </w:rPr>
        <w:t xml:space="preserve"> </w:t>
      </w:r>
      <w:hyperlink r:id="rId10" w:history="1">
        <w:r w:rsidRPr="00BE058A">
          <w:rPr>
            <w:rStyle w:val="Hyperlink"/>
            <w:rFonts w:ascii="Arial" w:hAnsi="Arial" w:cs="Arial"/>
            <w:sz w:val="22"/>
            <w:szCs w:val="22"/>
            <w:lang w:val="en-GB"/>
          </w:rPr>
          <w:t>secretariat@bbfaw.com</w:t>
        </w:r>
      </w:hyperlink>
    </w:p>
    <w:sectPr w:rsidR="002C35AF" w:rsidRPr="00BE058A" w:rsidSect="000422A1">
      <w:headerReference w:type="default" r:id="rId11"/>
      <w:footerReference w:type="default" r:id="rId12"/>
      <w:pgSz w:w="11900" w:h="16840"/>
      <w:pgMar w:top="2552" w:right="843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F50EBF" w14:textId="77777777" w:rsidR="004F1F92" w:rsidRDefault="004F1F92" w:rsidP="002C35AF">
      <w:r>
        <w:separator/>
      </w:r>
    </w:p>
  </w:endnote>
  <w:endnote w:type="continuationSeparator" w:id="0">
    <w:p w14:paraId="56A355BE" w14:textId="77777777" w:rsidR="004F1F92" w:rsidRDefault="004F1F92" w:rsidP="002C35AF">
      <w:r>
        <w:continuationSeparator/>
      </w:r>
    </w:p>
  </w:endnote>
  <w:endnote w:type="continuationNotice" w:id="1">
    <w:p w14:paraId="256953C8" w14:textId="77777777" w:rsidR="004F1F92" w:rsidRDefault="004F1F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Effra Light">
    <w:altName w:val="Calibri"/>
    <w:panose1 w:val="00000000000000000000"/>
    <w:charset w:val="00"/>
    <w:family w:val="roman"/>
    <w:notTrueType/>
    <w:pitch w:val="default"/>
  </w:font>
  <w:font w:name="Effra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51DFB6" w14:textId="21DE0B1E" w:rsidR="00493CF9" w:rsidRPr="00CA0776" w:rsidRDefault="00493CF9" w:rsidP="00D46CC9">
    <w:pPr>
      <w:pStyle w:val="Footer"/>
      <w:jc w:val="center"/>
      <w:rPr>
        <w:rFonts w:ascii="EffraLight" w:hAnsi="EffraLight"/>
        <w:color w:val="00403D"/>
        <w:lang w:val="en-GB"/>
      </w:rPr>
    </w:pPr>
    <w:r w:rsidRPr="00CA0776">
      <w:rPr>
        <w:rFonts w:ascii="EffraLight" w:hAnsi="EffraLight"/>
        <w:color w:val="00403D"/>
        <w:lang w:val="en-GB"/>
      </w:rPr>
      <w:t>PRIVATE AND 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BE07AA" w14:textId="77777777" w:rsidR="004F1F92" w:rsidRDefault="004F1F92" w:rsidP="002C35AF">
      <w:r>
        <w:separator/>
      </w:r>
    </w:p>
  </w:footnote>
  <w:footnote w:type="continuationSeparator" w:id="0">
    <w:p w14:paraId="7E812818" w14:textId="77777777" w:rsidR="004F1F92" w:rsidRDefault="004F1F92" w:rsidP="002C35AF">
      <w:r>
        <w:continuationSeparator/>
      </w:r>
    </w:p>
  </w:footnote>
  <w:footnote w:type="continuationNotice" w:id="1">
    <w:p w14:paraId="6EBD3833" w14:textId="77777777" w:rsidR="004F1F92" w:rsidRDefault="004F1F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7E3882" w14:textId="0031D900" w:rsidR="002C35AF" w:rsidRDefault="002C35AF" w:rsidP="00267C42">
    <w:pPr>
      <w:pStyle w:val="Header"/>
      <w:tabs>
        <w:tab w:val="clear" w:pos="4536"/>
        <w:tab w:val="clear" w:pos="9072"/>
        <w:tab w:val="left" w:pos="6458"/>
      </w:tabs>
      <w:jc w:val="right"/>
    </w:pPr>
    <w:r>
      <w:tab/>
    </w:r>
    <w:r w:rsidR="00267C42">
      <w:rPr>
        <w:noProof/>
      </w:rPr>
      <w:drawing>
        <wp:inline distT="0" distB="0" distL="0" distR="0" wp14:anchorId="409C8F8F" wp14:editId="6E1852F2">
          <wp:extent cx="1327150" cy="584606"/>
          <wp:effectExtent l="0" t="0" r="6350" b="6350"/>
          <wp:docPr id="132255504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635" cy="5975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2758C6"/>
    <w:multiLevelType w:val="multilevel"/>
    <w:tmpl w:val="B97689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74C86BB0"/>
    <w:multiLevelType w:val="multilevel"/>
    <w:tmpl w:val="3940B5C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F34982"/>
    <w:multiLevelType w:val="multilevel"/>
    <w:tmpl w:val="886C220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B830E0"/>
    <w:multiLevelType w:val="multilevel"/>
    <w:tmpl w:val="71C655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458336913">
    <w:abstractNumId w:val="0"/>
  </w:num>
  <w:num w:numId="2" w16cid:durableId="2049142113">
    <w:abstractNumId w:val="3"/>
  </w:num>
  <w:num w:numId="3" w16cid:durableId="2137792526">
    <w:abstractNumId w:val="2"/>
  </w:num>
  <w:num w:numId="4" w16cid:durableId="8257036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TK1NLcwsDA3tzBW0lEKTi0uzszPAykwqgUADwIFzCwAAAA="/>
  </w:docVars>
  <w:rsids>
    <w:rsidRoot w:val="00CA3117"/>
    <w:rsid w:val="000031A5"/>
    <w:rsid w:val="00003EF5"/>
    <w:rsid w:val="00033D16"/>
    <w:rsid w:val="000422A1"/>
    <w:rsid w:val="00077CAE"/>
    <w:rsid w:val="000B4CBF"/>
    <w:rsid w:val="000B56B2"/>
    <w:rsid w:val="000B573B"/>
    <w:rsid w:val="000C3607"/>
    <w:rsid w:val="000C7D87"/>
    <w:rsid w:val="000E2E13"/>
    <w:rsid w:val="00105BB5"/>
    <w:rsid w:val="00107582"/>
    <w:rsid w:val="001506EB"/>
    <w:rsid w:val="001551B4"/>
    <w:rsid w:val="00171D19"/>
    <w:rsid w:val="001863DE"/>
    <w:rsid w:val="001C7A71"/>
    <w:rsid w:val="001D2978"/>
    <w:rsid w:val="001F06CF"/>
    <w:rsid w:val="00206E76"/>
    <w:rsid w:val="00233A43"/>
    <w:rsid w:val="00246A54"/>
    <w:rsid w:val="00247759"/>
    <w:rsid w:val="00250B01"/>
    <w:rsid w:val="00251A46"/>
    <w:rsid w:val="00267C42"/>
    <w:rsid w:val="00270F6E"/>
    <w:rsid w:val="00292E81"/>
    <w:rsid w:val="00293AC0"/>
    <w:rsid w:val="002C35AF"/>
    <w:rsid w:val="002C5209"/>
    <w:rsid w:val="002D05D6"/>
    <w:rsid w:val="002D6745"/>
    <w:rsid w:val="00322845"/>
    <w:rsid w:val="00327990"/>
    <w:rsid w:val="0039207C"/>
    <w:rsid w:val="003A0D61"/>
    <w:rsid w:val="003B1CB4"/>
    <w:rsid w:val="003D1EE1"/>
    <w:rsid w:val="003D40A8"/>
    <w:rsid w:val="003E2756"/>
    <w:rsid w:val="003E4683"/>
    <w:rsid w:val="0040006A"/>
    <w:rsid w:val="00400A48"/>
    <w:rsid w:val="004012C6"/>
    <w:rsid w:val="00413119"/>
    <w:rsid w:val="00440B51"/>
    <w:rsid w:val="00451F67"/>
    <w:rsid w:val="00455471"/>
    <w:rsid w:val="00470DE2"/>
    <w:rsid w:val="00485857"/>
    <w:rsid w:val="00493CF9"/>
    <w:rsid w:val="0049794E"/>
    <w:rsid w:val="00497CB5"/>
    <w:rsid w:val="004B1474"/>
    <w:rsid w:val="004C5856"/>
    <w:rsid w:val="004F1F92"/>
    <w:rsid w:val="00504E4A"/>
    <w:rsid w:val="00516DC7"/>
    <w:rsid w:val="00521637"/>
    <w:rsid w:val="0052715F"/>
    <w:rsid w:val="005405BD"/>
    <w:rsid w:val="0058202A"/>
    <w:rsid w:val="005D7FE5"/>
    <w:rsid w:val="005E7A4B"/>
    <w:rsid w:val="005F2290"/>
    <w:rsid w:val="006018E5"/>
    <w:rsid w:val="006028BD"/>
    <w:rsid w:val="006061E5"/>
    <w:rsid w:val="0062564B"/>
    <w:rsid w:val="00627951"/>
    <w:rsid w:val="0063456D"/>
    <w:rsid w:val="00681CD8"/>
    <w:rsid w:val="006A55CC"/>
    <w:rsid w:val="006B102C"/>
    <w:rsid w:val="006C4EAD"/>
    <w:rsid w:val="006D3FE6"/>
    <w:rsid w:val="006E5114"/>
    <w:rsid w:val="006F6C70"/>
    <w:rsid w:val="0077574B"/>
    <w:rsid w:val="00777FBC"/>
    <w:rsid w:val="007B4915"/>
    <w:rsid w:val="007D2E42"/>
    <w:rsid w:val="00814628"/>
    <w:rsid w:val="0083019F"/>
    <w:rsid w:val="00830F19"/>
    <w:rsid w:val="00846041"/>
    <w:rsid w:val="00865DB2"/>
    <w:rsid w:val="008768AC"/>
    <w:rsid w:val="00880F1C"/>
    <w:rsid w:val="008A21CD"/>
    <w:rsid w:val="008A6126"/>
    <w:rsid w:val="008A6FEC"/>
    <w:rsid w:val="008E1170"/>
    <w:rsid w:val="008F5A57"/>
    <w:rsid w:val="009114F0"/>
    <w:rsid w:val="009345E6"/>
    <w:rsid w:val="00945EA2"/>
    <w:rsid w:val="00951902"/>
    <w:rsid w:val="00952A72"/>
    <w:rsid w:val="00956271"/>
    <w:rsid w:val="00971788"/>
    <w:rsid w:val="009717A0"/>
    <w:rsid w:val="009808ED"/>
    <w:rsid w:val="009A315F"/>
    <w:rsid w:val="009A5AE8"/>
    <w:rsid w:val="00A27721"/>
    <w:rsid w:val="00A36FBA"/>
    <w:rsid w:val="00A47FF5"/>
    <w:rsid w:val="00A5260C"/>
    <w:rsid w:val="00A607E9"/>
    <w:rsid w:val="00A722BE"/>
    <w:rsid w:val="00A75EC2"/>
    <w:rsid w:val="00A80665"/>
    <w:rsid w:val="00A86FFF"/>
    <w:rsid w:val="00B22841"/>
    <w:rsid w:val="00B35281"/>
    <w:rsid w:val="00B40E4E"/>
    <w:rsid w:val="00B57AD6"/>
    <w:rsid w:val="00B72B98"/>
    <w:rsid w:val="00BA42DB"/>
    <w:rsid w:val="00BE058A"/>
    <w:rsid w:val="00C03D69"/>
    <w:rsid w:val="00C12810"/>
    <w:rsid w:val="00C2418A"/>
    <w:rsid w:val="00C3470D"/>
    <w:rsid w:val="00C46625"/>
    <w:rsid w:val="00C620D3"/>
    <w:rsid w:val="00C917DA"/>
    <w:rsid w:val="00C919F7"/>
    <w:rsid w:val="00C942D3"/>
    <w:rsid w:val="00C95F94"/>
    <w:rsid w:val="00CA0776"/>
    <w:rsid w:val="00CA3117"/>
    <w:rsid w:val="00CE0FC3"/>
    <w:rsid w:val="00CF5147"/>
    <w:rsid w:val="00D041EF"/>
    <w:rsid w:val="00D10361"/>
    <w:rsid w:val="00D13F82"/>
    <w:rsid w:val="00D333D0"/>
    <w:rsid w:val="00D3406E"/>
    <w:rsid w:val="00D4576A"/>
    <w:rsid w:val="00D46CC9"/>
    <w:rsid w:val="00D614FA"/>
    <w:rsid w:val="00D83BBC"/>
    <w:rsid w:val="00D93F74"/>
    <w:rsid w:val="00DA6203"/>
    <w:rsid w:val="00DB7486"/>
    <w:rsid w:val="00DC5069"/>
    <w:rsid w:val="00DD6163"/>
    <w:rsid w:val="00DE4579"/>
    <w:rsid w:val="00E014BB"/>
    <w:rsid w:val="00E1336E"/>
    <w:rsid w:val="00E35739"/>
    <w:rsid w:val="00E44FF3"/>
    <w:rsid w:val="00E6233F"/>
    <w:rsid w:val="00EA6E08"/>
    <w:rsid w:val="00EA6F80"/>
    <w:rsid w:val="00EA7360"/>
    <w:rsid w:val="00EB0BE3"/>
    <w:rsid w:val="00EE6EB0"/>
    <w:rsid w:val="00EF51B5"/>
    <w:rsid w:val="00F0083A"/>
    <w:rsid w:val="00F30A1D"/>
    <w:rsid w:val="00F37003"/>
    <w:rsid w:val="00FA1ECE"/>
    <w:rsid w:val="00FA6AA7"/>
    <w:rsid w:val="00FB5E7D"/>
    <w:rsid w:val="00FE2109"/>
    <w:rsid w:val="00FF0A51"/>
    <w:rsid w:val="019C7027"/>
    <w:rsid w:val="0E99123F"/>
    <w:rsid w:val="127C4970"/>
    <w:rsid w:val="16953993"/>
    <w:rsid w:val="175D7F07"/>
    <w:rsid w:val="1984BB6B"/>
    <w:rsid w:val="1FA43A9F"/>
    <w:rsid w:val="23D12F05"/>
    <w:rsid w:val="258630BC"/>
    <w:rsid w:val="2B268BAF"/>
    <w:rsid w:val="3895E2D4"/>
    <w:rsid w:val="3C20AE95"/>
    <w:rsid w:val="4799DEF3"/>
    <w:rsid w:val="5C8642B2"/>
    <w:rsid w:val="6FDBF4C4"/>
    <w:rsid w:val="74DADD98"/>
    <w:rsid w:val="771DE358"/>
    <w:rsid w:val="7EB39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400279"/>
  <w15:chartTrackingRefBased/>
  <w15:docId w15:val="{D945699C-3786-461D-A2A0-A41631440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FBA"/>
    <w:rPr>
      <w:rFonts w:ascii="Times New Roman" w:eastAsia="Times New Roman" w:hAnsi="Times New Roman" w:cs="Times New Roman"/>
      <w:lang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311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A3117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CA31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35A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35AF"/>
    <w:rPr>
      <w:rFonts w:ascii="Times New Roman" w:eastAsia="Times New Roman" w:hAnsi="Times New Roman" w:cs="Times New Roman"/>
      <w:lang w:eastAsia="sv-SE"/>
    </w:rPr>
  </w:style>
  <w:style w:type="paragraph" w:styleId="Footer">
    <w:name w:val="footer"/>
    <w:basedOn w:val="Normal"/>
    <w:link w:val="FooterChar"/>
    <w:uiPriority w:val="99"/>
    <w:unhideWhenUsed/>
    <w:rsid w:val="002C35A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35AF"/>
    <w:rPr>
      <w:rFonts w:ascii="Times New Roman" w:eastAsia="Times New Roman" w:hAnsi="Times New Roman" w:cs="Times New Roman"/>
      <w:lang w:eastAsia="sv-S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CF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CF9"/>
    <w:rPr>
      <w:rFonts w:ascii="Times New Roman" w:eastAsia="Times New Roman" w:hAnsi="Times New Roman" w:cs="Times New Roman"/>
      <w:sz w:val="18"/>
      <w:szCs w:val="18"/>
      <w:lang w:eastAsia="sv-SE"/>
    </w:rPr>
  </w:style>
  <w:style w:type="character" w:styleId="Hyperlink">
    <w:name w:val="Hyperlink"/>
    <w:basedOn w:val="DefaultParagraphFont"/>
    <w:uiPriority w:val="99"/>
    <w:unhideWhenUsed/>
    <w:rsid w:val="008768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68A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45EA2"/>
  </w:style>
  <w:style w:type="character" w:customStyle="1" w:styleId="eop">
    <w:name w:val="eop"/>
    <w:basedOn w:val="DefaultParagraphFont"/>
    <w:rsid w:val="00945EA2"/>
  </w:style>
  <w:style w:type="paragraph" w:customStyle="1" w:styleId="paragraph">
    <w:name w:val="paragraph"/>
    <w:basedOn w:val="Normal"/>
    <w:rsid w:val="00971788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2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secretariat@bbfaw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16FC1A6F1C04D88D9776C1171AA4A" ma:contentTypeVersion="18" ma:contentTypeDescription="Create a new document." ma:contentTypeScope="" ma:versionID="7d43e77933295ae80b23bb2ac9ad1afa">
  <xsd:schema xmlns:xsd="http://www.w3.org/2001/XMLSchema" xmlns:xs="http://www.w3.org/2001/XMLSchema" xmlns:p="http://schemas.microsoft.com/office/2006/metadata/properties" xmlns:ns2="1dabcc30-057d-4c09-ae2a-3e1cbe8c39a5" xmlns:ns3="03f159ae-d659-49b3-9573-465c7b5ef847" targetNamespace="http://schemas.microsoft.com/office/2006/metadata/properties" ma:root="true" ma:fieldsID="4006ffc8dd53ca5ab6b973310c37e551" ns2:_="" ns3:_="">
    <xsd:import namespace="1dabcc30-057d-4c09-ae2a-3e1cbe8c39a5"/>
    <xsd:import namespace="03f159ae-d659-49b3-9573-465c7b5ef8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bcc30-057d-4c09-ae2a-3e1cbe8c3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8c7120b-3877-4cd9-9c4a-915d89a741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159ae-d659-49b3-9573-465c7b5ef84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995356f-f926-4999-b3f4-5e37c3896392}" ma:internalName="TaxCatchAll" ma:showField="CatchAllData" ma:web="03f159ae-d659-49b3-9573-465c7b5ef8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abcc30-057d-4c09-ae2a-3e1cbe8c39a5">
      <Terms xmlns="http://schemas.microsoft.com/office/infopath/2007/PartnerControls"/>
    </lcf76f155ced4ddcb4097134ff3c332f>
    <TaxCatchAll xmlns="03f159ae-d659-49b3-9573-465c7b5ef847" xsi:nil="true"/>
  </documentManagement>
</p:properties>
</file>

<file path=customXml/itemProps1.xml><?xml version="1.0" encoding="utf-8"?>
<ds:datastoreItem xmlns:ds="http://schemas.openxmlformats.org/officeDocument/2006/customXml" ds:itemID="{04884348-A2D3-4AF0-AB37-8B5FE579F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abcc30-057d-4c09-ae2a-3e1cbe8c39a5"/>
    <ds:schemaRef ds:uri="03f159ae-d659-49b3-9573-465c7b5ef8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C3C1DF-2C36-4FEC-B5B9-EDC5C5B67E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2B4367-9289-45D7-8C97-6AD6603414F3}">
  <ds:schemaRefs>
    <ds:schemaRef ds:uri="03f159ae-d659-49b3-9573-465c7b5ef847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dabcc30-057d-4c09-ae2a-3e1cbe8c39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787</Characters>
  <Application>Microsoft Office Word</Application>
  <DocSecurity>0</DocSecurity>
  <Lines>24</Lines>
  <Paragraphs>14</Paragraphs>
  <ScaleCrop>false</ScaleCrop>
  <Company/>
  <LinksUpToDate>false</LinksUpToDate>
  <CharactersWithSpaces>917</CharactersWithSpaces>
  <SharedDoc>false</SharedDoc>
  <HLinks>
    <vt:vector size="6" baseType="variant">
      <vt:variant>
        <vt:i4>1441848</vt:i4>
      </vt:variant>
      <vt:variant>
        <vt:i4>0</vt:i4>
      </vt:variant>
      <vt:variant>
        <vt:i4>0</vt:i4>
      </vt:variant>
      <vt:variant>
        <vt:i4>5</vt:i4>
      </vt:variant>
      <vt:variant>
        <vt:lpwstr>mailto:secretariat@bbfaw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Tjärnström</dc:creator>
  <cp:keywords/>
  <dc:description/>
  <cp:lastModifiedBy>Jessica Axberg</cp:lastModifiedBy>
  <cp:revision>2</cp:revision>
  <dcterms:created xsi:type="dcterms:W3CDTF">2024-06-26T15:18:00Z</dcterms:created>
  <dcterms:modified xsi:type="dcterms:W3CDTF">2024-06-2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16FC1A6F1C04D88D9776C1171AA4A</vt:lpwstr>
  </property>
  <property fmtid="{D5CDD505-2E9C-101B-9397-08002B2CF9AE}" pid="3" name="MediaServiceImageTags">
    <vt:lpwstr/>
  </property>
  <property fmtid="{D5CDD505-2E9C-101B-9397-08002B2CF9AE}" pid="4" name="GrammarlyDocumentId">
    <vt:lpwstr>7983ce133f2ccb63d574c0739c7dc4e8abb093e138788899de3d39ca54235c9b</vt:lpwstr>
  </property>
</Properties>
</file>